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5BDE5" w14:textId="195C31DE" w:rsidR="0072719E" w:rsidRPr="00F96844" w:rsidRDefault="00954D5E" w:rsidP="00F96844">
      <w:pPr>
        <w:pStyle w:val="Heading2"/>
        <w:jc w:val="center"/>
        <w:rPr>
          <w:rFonts w:asciiTheme="minorHAnsi" w:hAnsiTheme="minorHAnsi" w:cstheme="minorHAnsi"/>
          <w:color w:val="auto"/>
          <w:sz w:val="28"/>
          <w:szCs w:val="28"/>
        </w:rPr>
      </w:pPr>
      <w:r w:rsidRPr="0072719E">
        <w:rPr>
          <w:rFonts w:asciiTheme="minorHAnsi" w:hAnsiTheme="minorHAnsi" w:cstheme="minorHAnsi"/>
          <w:color w:val="auto"/>
          <w:sz w:val="28"/>
          <w:szCs w:val="28"/>
        </w:rPr>
        <w:t>202</w:t>
      </w:r>
      <w:r w:rsidR="003C5EF6">
        <w:rPr>
          <w:rFonts w:asciiTheme="minorHAnsi" w:hAnsiTheme="minorHAnsi" w:cstheme="minorHAnsi"/>
          <w:color w:val="auto"/>
          <w:sz w:val="28"/>
          <w:szCs w:val="28"/>
        </w:rPr>
        <w:t>3</w:t>
      </w:r>
      <w:r w:rsidRPr="0072719E">
        <w:rPr>
          <w:rFonts w:asciiTheme="minorHAnsi" w:hAnsiTheme="minorHAnsi" w:cstheme="minorHAnsi"/>
          <w:color w:val="auto"/>
          <w:sz w:val="28"/>
          <w:szCs w:val="28"/>
        </w:rPr>
        <w:t>-202</w:t>
      </w:r>
      <w:r w:rsidR="003C5EF6">
        <w:rPr>
          <w:rFonts w:asciiTheme="minorHAnsi" w:hAnsiTheme="minorHAnsi" w:cstheme="minorHAnsi"/>
          <w:color w:val="auto"/>
          <w:sz w:val="28"/>
          <w:szCs w:val="28"/>
        </w:rPr>
        <w:t>4</w:t>
      </w:r>
      <w:r w:rsidRPr="0072719E">
        <w:rPr>
          <w:rFonts w:asciiTheme="minorHAnsi" w:hAnsiTheme="minorHAnsi" w:cstheme="minorHAnsi"/>
          <w:color w:val="auto"/>
          <w:sz w:val="28"/>
          <w:szCs w:val="28"/>
        </w:rPr>
        <w:t xml:space="preserve"> Graduate Research Projects Scheme </w:t>
      </w:r>
      <w:r w:rsidR="0072719E" w:rsidRPr="0072719E">
        <w:rPr>
          <w:rFonts w:asciiTheme="minorHAnsi" w:hAnsiTheme="minorHAnsi" w:cstheme="minorHAnsi"/>
          <w:color w:val="auto"/>
          <w:sz w:val="28"/>
          <w:szCs w:val="28"/>
        </w:rPr>
        <w:br/>
      </w:r>
      <w:r w:rsidRPr="0072719E">
        <w:rPr>
          <w:rFonts w:asciiTheme="minorHAnsi" w:hAnsiTheme="minorHAnsi" w:cstheme="minorHAnsi"/>
          <w:color w:val="auto"/>
          <w:sz w:val="28"/>
          <w:szCs w:val="28"/>
        </w:rPr>
        <w:t xml:space="preserve">The University of Melbourne and The Centre National de la Recherche </w:t>
      </w:r>
      <w:proofErr w:type="spellStart"/>
      <w:r w:rsidRPr="0072719E">
        <w:rPr>
          <w:rFonts w:asciiTheme="minorHAnsi" w:hAnsiTheme="minorHAnsi" w:cstheme="minorHAnsi"/>
          <w:color w:val="auto"/>
          <w:sz w:val="28"/>
          <w:szCs w:val="28"/>
        </w:rPr>
        <w:t>Scientifique</w:t>
      </w:r>
      <w:proofErr w:type="spellEnd"/>
      <w:r w:rsidRPr="0072719E">
        <w:rPr>
          <w:rFonts w:asciiTheme="minorHAnsi" w:hAnsiTheme="minorHAnsi" w:cstheme="minorHAnsi"/>
          <w:color w:val="auto"/>
          <w:sz w:val="28"/>
          <w:szCs w:val="28"/>
        </w:rPr>
        <w:t xml:space="preserve"> (CNRS)</w:t>
      </w:r>
      <w:r w:rsidR="00F96844">
        <w:rPr>
          <w:rFonts w:asciiTheme="minorHAnsi" w:hAnsiTheme="minorHAnsi" w:cstheme="minorHAnsi"/>
          <w:color w:val="auto"/>
          <w:sz w:val="28"/>
          <w:szCs w:val="28"/>
        </w:rPr>
        <w:br/>
      </w:r>
    </w:p>
    <w:p w14:paraId="0E05BDE6" w14:textId="0E996453" w:rsidR="0072719E" w:rsidRDefault="0072719E" w:rsidP="0072719E">
      <w:pPr>
        <w:pStyle w:val="NoSpacing"/>
        <w:jc w:val="center"/>
      </w:pPr>
      <w:r>
        <w:t xml:space="preserve">Proposals </w:t>
      </w:r>
      <w:r w:rsidRPr="0072719E">
        <w:t xml:space="preserve">should be prepared jointly by the CNRS PI and UoM PI and submitted by </w:t>
      </w:r>
      <w:r w:rsidR="003C5EF6">
        <w:rPr>
          <w:b/>
        </w:rPr>
        <w:t>27</w:t>
      </w:r>
      <w:r w:rsidRPr="0072719E">
        <w:rPr>
          <w:b/>
        </w:rPr>
        <w:t xml:space="preserve"> </w:t>
      </w:r>
      <w:r w:rsidR="003C5EF6">
        <w:rPr>
          <w:b/>
        </w:rPr>
        <w:t>November</w:t>
      </w:r>
      <w:r>
        <w:rPr>
          <w:b/>
        </w:rPr>
        <w:t xml:space="preserve"> </w:t>
      </w:r>
      <w:r w:rsidRPr="0072719E">
        <w:rPr>
          <w:b/>
        </w:rPr>
        <w:t>202</w:t>
      </w:r>
      <w:r w:rsidR="003C5EF6">
        <w:rPr>
          <w:b/>
        </w:rPr>
        <w:t>3</w:t>
      </w:r>
      <w:r w:rsidRPr="0072719E">
        <w:rPr>
          <w:b/>
        </w:rPr>
        <w:t>.</w:t>
      </w:r>
      <w:r w:rsidRPr="0072719E">
        <w:t xml:space="preserve"> PIs should attach this title page to their proposal for submission via the </w:t>
      </w:r>
      <w:hyperlink r:id="rId11" w:history="1">
        <w:r w:rsidRPr="0072719E">
          <w:rPr>
            <w:rStyle w:val="Hyperlink"/>
            <w:sz w:val="20"/>
            <w:szCs w:val="20"/>
          </w:rPr>
          <w:t>CNRS website.</w:t>
        </w:r>
      </w:hyperlink>
    </w:p>
    <w:p w14:paraId="0E05BDE7" w14:textId="77777777" w:rsidR="0072719E" w:rsidRPr="0072719E" w:rsidRDefault="0072719E" w:rsidP="0072719E">
      <w:pPr>
        <w:pStyle w:val="NoSpacing"/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2719E" w:rsidRPr="00954D5E" w14:paraId="0E05BDE9" w14:textId="77777777" w:rsidTr="00FB1C5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E05BDE8" w14:textId="77777777" w:rsidR="0072719E" w:rsidRPr="00954D5E" w:rsidRDefault="0072719E" w:rsidP="0072719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/>
                <w:lang w:val="en-US" w:bidi="en-GB"/>
              </w:rPr>
              <w:t>Proposal title</w:t>
            </w:r>
          </w:p>
        </w:tc>
      </w:tr>
      <w:tr w:rsidR="0072719E" w:rsidRPr="00954D5E" w14:paraId="0E05BDEC" w14:textId="77777777" w:rsidTr="0072719E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05BDEA" w14:textId="77777777" w:rsidR="0072719E" w:rsidRDefault="0072719E" w:rsidP="00587B54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/>
                <w:lang w:val="en-US" w:bidi="en-GB"/>
              </w:rPr>
            </w:pPr>
          </w:p>
          <w:p w14:paraId="0E05BDEB" w14:textId="77777777" w:rsidR="0072719E" w:rsidRDefault="0072719E" w:rsidP="00587B54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/>
                <w:lang w:val="en-US" w:bidi="en-GB"/>
              </w:rPr>
            </w:pPr>
          </w:p>
        </w:tc>
      </w:tr>
    </w:tbl>
    <w:p w14:paraId="0E05BDED" w14:textId="77777777" w:rsidR="00954D5E" w:rsidRPr="00954D5E" w:rsidRDefault="00954D5E" w:rsidP="00954D5E">
      <w:pPr>
        <w:spacing w:before="217" w:line="379" w:lineRule="auto"/>
        <w:ind w:right="1265"/>
        <w:rPr>
          <w:i/>
          <w:sz w:val="2"/>
          <w:szCs w:val="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477"/>
      </w:tblGrid>
      <w:tr w:rsidR="0072719E" w:rsidRPr="00954D5E" w14:paraId="0E05BDEF" w14:textId="77777777" w:rsidTr="002F1A8F"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E05BDEE" w14:textId="77777777" w:rsidR="0072719E" w:rsidRPr="00954D5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/>
                <w:lang w:val="en-US" w:bidi="en-GB"/>
              </w:rPr>
              <w:t>Principal Investigator– UoM</w:t>
            </w:r>
          </w:p>
        </w:tc>
      </w:tr>
      <w:tr w:rsidR="0072719E" w:rsidRPr="00954D5E" w14:paraId="0E05BDF2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DF0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t>School/Department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1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72719E" w:rsidRPr="00954D5E" w14:paraId="0E05BDF5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DF3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t>Faculty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4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954D5E" w:rsidRPr="00954D5E" w14:paraId="0E05BDF8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6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Cs/>
                <w:lang w:val="en-US" w:bidi="en-GB"/>
              </w:rPr>
              <w:t>Laboratory/Research Institute (if applicable)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7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72719E" w:rsidRPr="00954D5E" w14:paraId="0E05BDFB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9" w14:textId="77777777" w:rsidR="0072719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Cs/>
                <w:lang w:val="en-US" w:bidi="en-GB"/>
              </w:rPr>
              <w:t>Address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A" w14:textId="77777777" w:rsidR="0072719E" w:rsidRPr="00954D5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72719E" w:rsidRPr="00954D5E" w14:paraId="0E05BDFE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DFC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t>Email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D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954D5E" w:rsidRPr="00954D5E" w14:paraId="0E05BE01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DFF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Cs/>
                <w:lang w:val="en-US" w:bidi="en-GB"/>
              </w:rPr>
              <w:t>Telephone number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00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72719E" w:rsidRPr="00954D5E" w14:paraId="0E05BE04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02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t>Link to website/profile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03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954D5E" w:rsidRPr="00954D5E" w14:paraId="0E05BE0F" w14:textId="77777777" w:rsidTr="00954D5E"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05" w14:textId="77777777" w:rsid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1900702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I confirm that I am a University of Melbourne academic staff member (minimum Level B) registered to supervise as per the </w:t>
            </w:r>
            <w:hyperlink r:id="rId12" w:history="1">
              <w:r w:rsidR="00954D5E" w:rsidRPr="00954D5E">
                <w:rPr>
                  <w:rFonts w:ascii="Calibri" w:eastAsia="Calibri" w:hAnsi="Calibri" w:cs="Calibri"/>
                  <w:i/>
                  <w:iCs/>
                  <w:color w:val="0000FF"/>
                  <w:u w:val="single"/>
                  <w:lang w:val="en-GB" w:eastAsia="en-GB" w:bidi="en-GB"/>
                </w:rPr>
                <w:t>Supervisor Eligibility and Registration Policy</w:t>
              </w:r>
            </w:hyperlink>
            <w:r w:rsidR="00954D5E" w:rsidRPr="00954D5E">
              <w:rPr>
                <w:rFonts w:ascii="Calibri" w:eastAsia="Calibri" w:hAnsi="Calibri" w:cs="Calibri"/>
                <w:i/>
                <w:iCs/>
                <w:lang w:val="en-GB" w:eastAsia="en-GB" w:bidi="en-GB"/>
              </w:rPr>
              <w:t xml:space="preserve">, </w:t>
            </w:r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and contracted beyond the envisaged submission date of the PhD candidate(s) OR have provided a letter of support detailing the arrangements in place to ensure continuity of supervision. </w:t>
            </w:r>
          </w:p>
          <w:p w14:paraId="0E05BE06" w14:textId="77777777" w:rsidR="00F96844" w:rsidRPr="00954D5E" w:rsidRDefault="00F96844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</w:p>
          <w:p w14:paraId="0E05BE07" w14:textId="77777777" w:rsidR="00954D5E" w:rsidRPr="00954D5E" w:rsidRDefault="00954D5E" w:rsidP="00954D5E">
            <w:pPr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b/>
                <w:lang w:val="en-GB" w:eastAsia="en-GB" w:bidi="en-GB"/>
              </w:rPr>
            </w:pPr>
            <w:r w:rsidRPr="00954D5E">
              <w:rPr>
                <w:rFonts w:ascii="Calibri" w:eastAsia="Calibri" w:hAnsi="Calibri" w:cs="Calibri"/>
                <w:b/>
                <w:lang w:val="en-GB" w:eastAsia="en-GB" w:bidi="en-GB"/>
              </w:rPr>
              <w:t>OR</w:t>
            </w:r>
          </w:p>
          <w:p w14:paraId="0E05BE08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1554884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I confirm that I am an honorary employee whose primary affiliation is with the University of Melbourne, eligible to supervise as per the </w:t>
            </w:r>
            <w:hyperlink r:id="rId13" w:history="1">
              <w:r w:rsidR="00954D5E" w:rsidRPr="00954D5E">
                <w:rPr>
                  <w:rFonts w:ascii="Calibri" w:eastAsia="Calibri" w:hAnsi="Calibri" w:cs="Calibri"/>
                  <w:i/>
                  <w:iCs/>
                  <w:color w:val="0000FF"/>
                  <w:u w:val="single"/>
                  <w:lang w:val="en-GB" w:eastAsia="en-GB" w:bidi="en-GB"/>
                </w:rPr>
                <w:t>Supervisor Eligibility and Registration Policy</w:t>
              </w:r>
            </w:hyperlink>
            <w:r w:rsidR="00954D5E" w:rsidRPr="00954D5E">
              <w:rPr>
                <w:rFonts w:ascii="Calibri" w:eastAsia="Calibri" w:hAnsi="Calibri" w:cs="Calibri"/>
                <w:i/>
                <w:iCs/>
                <w:lang w:val="en-GB" w:eastAsia="en-GB" w:bidi="en-GB"/>
              </w:rPr>
              <w:t>;</w:t>
            </w:r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and my primary employer has entered into an agreement to fund the Melbourne lump sum component of the Project’s collaborative activity.</w:t>
            </w:r>
          </w:p>
          <w:tbl>
            <w:tblPr>
              <w:tblStyle w:val="TableGrid"/>
              <w:tblW w:w="7481" w:type="dxa"/>
              <w:tblInd w:w="1080" w:type="dxa"/>
              <w:tblLook w:val="04A0" w:firstRow="1" w:lastRow="0" w:firstColumn="1" w:lastColumn="0" w:noHBand="0" w:noVBand="1"/>
            </w:tblPr>
            <w:tblGrid>
              <w:gridCol w:w="7481"/>
            </w:tblGrid>
            <w:tr w:rsidR="00954D5E" w:rsidRPr="00954D5E" w14:paraId="0E05BE0A" w14:textId="77777777" w:rsidTr="00F96844">
              <w:trPr>
                <w:trHeight w:val="264"/>
              </w:trPr>
              <w:tc>
                <w:tcPr>
                  <w:tcW w:w="74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05BE09" w14:textId="77777777" w:rsidR="00954D5E" w:rsidRPr="00954D5E" w:rsidRDefault="00954D5E" w:rsidP="00954D5E">
                  <w:pPr>
                    <w:widowControl w:val="0"/>
                    <w:tabs>
                      <w:tab w:val="left" w:pos="4253"/>
                      <w:tab w:val="left" w:pos="4287"/>
                      <w:tab w:val="left" w:pos="4820"/>
                      <w:tab w:val="left" w:pos="5387"/>
                      <w:tab w:val="left" w:pos="5954"/>
                      <w:tab w:val="left" w:pos="6521"/>
                      <w:tab w:val="left" w:pos="7088"/>
                      <w:tab w:val="left" w:pos="7655"/>
                      <w:tab w:val="left" w:pos="8222"/>
                      <w:tab w:val="left" w:pos="8789"/>
                    </w:tabs>
                    <w:autoSpaceDN w:val="0"/>
                    <w:contextualSpacing/>
                    <w:rPr>
                      <w:rFonts w:ascii="Calibri" w:eastAsia="Calibri" w:hAnsi="Calibri" w:cs="Calibri"/>
                      <w:lang w:bidi="en-GB"/>
                    </w:rPr>
                  </w:pPr>
                  <w:r w:rsidRPr="00954D5E">
                    <w:rPr>
                      <w:rFonts w:ascii="Calibri" w:eastAsia="Calibri" w:hAnsi="Calibri" w:cs="Calibri"/>
                      <w:lang w:bidi="en-GB"/>
                    </w:rPr>
                    <w:t xml:space="preserve">Primary employer: </w:t>
                  </w:r>
                </w:p>
              </w:tc>
            </w:tr>
          </w:tbl>
          <w:p w14:paraId="0E05BE0B" w14:textId="77777777" w:rsidR="00F96844" w:rsidRDefault="00F96844" w:rsidP="00F96844">
            <w:pPr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b/>
                <w:lang w:val="en-GB" w:eastAsia="en-GB" w:bidi="en-GB"/>
              </w:rPr>
            </w:pPr>
          </w:p>
          <w:p w14:paraId="0E05BE0C" w14:textId="77777777" w:rsidR="00954D5E" w:rsidRPr="00954D5E" w:rsidRDefault="00954D5E" w:rsidP="00954D5E">
            <w:pPr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b/>
                <w:lang w:val="en-GB" w:eastAsia="en-GB" w:bidi="en-GB"/>
              </w:rPr>
            </w:pPr>
            <w:r w:rsidRPr="00954D5E">
              <w:rPr>
                <w:rFonts w:ascii="Calibri" w:eastAsia="Calibri" w:hAnsi="Calibri" w:cs="Calibri"/>
                <w:b/>
                <w:lang w:val="en-GB" w:eastAsia="en-GB" w:bidi="en-GB"/>
              </w:rPr>
              <w:t>OR</w:t>
            </w:r>
          </w:p>
          <w:p w14:paraId="0E05BE0D" w14:textId="77777777" w:rsidR="00954D5E" w:rsidRDefault="00000000" w:rsidP="00F96844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872354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I confirm that I am an honorary employee whose primary affiliation is with the University of Melbourne, eligible to supervise as per the </w:t>
            </w:r>
            <w:hyperlink r:id="rId14" w:history="1">
              <w:r w:rsidR="00954D5E" w:rsidRPr="00954D5E">
                <w:rPr>
                  <w:rFonts w:ascii="Calibri" w:eastAsia="Calibri" w:hAnsi="Calibri" w:cs="Calibri"/>
                  <w:i/>
                  <w:iCs/>
                  <w:color w:val="0000FF"/>
                  <w:u w:val="single"/>
                  <w:lang w:val="en-GB" w:eastAsia="en-GB" w:bidi="en-GB"/>
                </w:rPr>
                <w:t>Supervisor Eligibility and Registration Policy</w:t>
              </w:r>
            </w:hyperlink>
            <w:r w:rsidR="00954D5E" w:rsidRPr="00954D5E">
              <w:rPr>
                <w:rFonts w:ascii="Calibri" w:eastAsia="Calibri" w:hAnsi="Calibri" w:cs="Calibri"/>
                <w:i/>
                <w:iCs/>
                <w:lang w:val="en-GB" w:eastAsia="en-GB" w:bidi="en-GB"/>
              </w:rPr>
              <w:t>;</w:t>
            </w:r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I am otherwise unaffiliated and participating at my own expense.</w:t>
            </w:r>
          </w:p>
          <w:p w14:paraId="0E05BE0E" w14:textId="77777777" w:rsidR="00F96844" w:rsidRPr="00954D5E" w:rsidRDefault="00F96844" w:rsidP="00F96844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</w:p>
        </w:tc>
      </w:tr>
      <w:tr w:rsidR="0072719E" w:rsidRPr="00954D5E" w14:paraId="0E05BE14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10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t xml:space="preserve">Career stage 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11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-30963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>Within five years FTE of PhD conferral</w:t>
            </w:r>
          </w:p>
          <w:p w14:paraId="0E05BE12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-412315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Within ten years FTE of PhD conferral</w:t>
            </w:r>
          </w:p>
          <w:p w14:paraId="0E05BE13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1049724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Neither</w:t>
            </w:r>
          </w:p>
        </w:tc>
      </w:tr>
      <w:tr w:rsidR="0072719E" w:rsidRPr="00954D5E" w14:paraId="0E05BE1A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15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t xml:space="preserve">Gender identification 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16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289858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Female</w:t>
            </w:r>
          </w:p>
          <w:p w14:paraId="0E05BE17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-1867430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Male</w:t>
            </w:r>
          </w:p>
          <w:p w14:paraId="0E05BE18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66451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Other</w:t>
            </w:r>
          </w:p>
          <w:p w14:paraId="0E05BE19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1193649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Prefer not to say </w:t>
            </w:r>
          </w:p>
        </w:tc>
      </w:tr>
      <w:tr w:rsidR="0072719E" w:rsidRPr="00954D5E" w14:paraId="0E05BE1F" w14:textId="77777777" w:rsidTr="0072719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1B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lastRenderedPageBreak/>
              <w:t>Do you identify as Aboriginal and/or Torres Strait Islander</w:t>
            </w:r>
            <w:r w:rsidR="0072719E">
              <w:rPr>
                <w:rFonts w:ascii="Calibri" w:eastAsia="Calibri" w:hAnsi="Calibri" w:cs="Calibri"/>
                <w:bCs/>
                <w:lang w:val="en-US" w:bidi="en-GB"/>
              </w:rPr>
              <w:t>?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1C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-813869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>
              <w:rPr>
                <w:rFonts w:ascii="Calibri" w:eastAsia="Calibri" w:hAnsi="Calibri" w:cs="Calibri"/>
                <w:lang w:val="en-GB" w:eastAsia="en-GB" w:bidi="en-GB"/>
              </w:rPr>
              <w:t xml:space="preserve"> Y</w:t>
            </w:r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>es</w:t>
            </w:r>
          </w:p>
          <w:p w14:paraId="0E05BE1D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200107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No</w:t>
            </w:r>
          </w:p>
          <w:p w14:paraId="0E05BE1E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contextualSpacing/>
              <w:rPr>
                <w:rFonts w:ascii="Calibri" w:eastAsia="Calibri" w:hAnsi="Calibri" w:cs="Calibri"/>
                <w:lang w:val="en-GB" w:eastAsia="en-GB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-1332129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 xml:space="preserve"> Prefer not to say </w:t>
            </w:r>
          </w:p>
        </w:tc>
      </w:tr>
      <w:tr w:rsidR="00954D5E" w:rsidRPr="00954D5E" w14:paraId="0E05BE21" w14:textId="77777777" w:rsidTr="00954D5E"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20" w14:textId="77777777" w:rsidR="00954D5E" w:rsidRPr="00954D5E" w:rsidRDefault="00000000" w:rsidP="00954D5E">
            <w:pPr>
              <w:widowControl w:val="0"/>
              <w:tabs>
                <w:tab w:val="left" w:pos="4253"/>
                <w:tab w:val="left" w:pos="4287"/>
                <w:tab w:val="left" w:pos="4820"/>
                <w:tab w:val="left" w:pos="5387"/>
                <w:tab w:val="left" w:pos="5954"/>
                <w:tab w:val="left" w:pos="6521"/>
                <w:tab w:val="left" w:pos="7088"/>
                <w:tab w:val="left" w:pos="7655"/>
                <w:tab w:val="left" w:pos="8222"/>
                <w:tab w:val="left" w:pos="8789"/>
              </w:tabs>
              <w:autoSpaceDE w:val="0"/>
              <w:autoSpaceDN w:val="0"/>
              <w:spacing w:after="0" w:line="240" w:lineRule="auto"/>
              <w:ind w:left="720"/>
              <w:contextualSpacing/>
              <w:rPr>
                <w:rFonts w:ascii="Calibri" w:eastAsia="Calibri" w:hAnsi="Calibri" w:cs="Calibri"/>
                <w:b/>
                <w:lang w:val="en-US" w:bidi="en-GB"/>
              </w:rPr>
            </w:pPr>
            <w:sdt>
              <w:sdtPr>
                <w:rPr>
                  <w:rFonts w:ascii="Calibri" w:eastAsia="Calibri" w:hAnsi="Calibri" w:cs="Calibri"/>
                  <w:lang w:val="en-GB" w:eastAsia="en-GB" w:bidi="en-GB"/>
                </w:rPr>
                <w:id w:val="12581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4D5E">
                  <w:rPr>
                    <w:rFonts w:ascii="MS Gothic" w:eastAsia="MS Gothic" w:hAnsi="MS Gothic" w:cs="Calibri" w:hint="eastAsia"/>
                    <w:lang w:val="en-GB" w:eastAsia="en-GB" w:bidi="en-GB"/>
                  </w:rPr>
                  <w:t>☐</w:t>
                </w:r>
              </w:sdtContent>
            </w:sdt>
            <w:r w:rsidR="00954D5E" w:rsidRPr="00954D5E">
              <w:rPr>
                <w:rFonts w:ascii="Calibri" w:eastAsia="Calibri" w:hAnsi="Calibri" w:cs="Calibri"/>
                <w:lang w:val="en-GB" w:eastAsia="en-GB" w:bidi="en-GB"/>
              </w:rPr>
              <w:t>I have attached evidence of a</w:t>
            </w:r>
            <w:r w:rsidR="00954D5E" w:rsidRPr="00954D5E">
              <w:rPr>
                <w:rFonts w:ascii="Calibri" w:eastAsia="MS Mincho" w:hAnsi="Calibri" w:cs="Calibri"/>
                <w:lang w:val="en-GB" w:eastAsia="en-GB" w:bidi="en-GB"/>
              </w:rPr>
              <w:t xml:space="preserve">pproval from the Head of Department/School and the Faculty’s Associate Dean (Graduate Research). </w:t>
            </w:r>
          </w:p>
        </w:tc>
      </w:tr>
    </w:tbl>
    <w:p w14:paraId="0E05BE22" w14:textId="77777777" w:rsidR="00954D5E" w:rsidRPr="00954D5E" w:rsidRDefault="00954D5E" w:rsidP="00954D5E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b/>
          <w:lang w:val="en-GB" w:eastAsia="en-GB" w:bidi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768"/>
      </w:tblGrid>
      <w:tr w:rsidR="0072719E" w:rsidRPr="00954D5E" w14:paraId="0E05BE24" w14:textId="77777777" w:rsidTr="004C5758"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E05BE23" w14:textId="77777777" w:rsidR="0072719E" w:rsidRPr="00954D5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/>
                <w:lang w:val="en-US" w:bidi="en-GB"/>
              </w:rPr>
              <w:t xml:space="preserve">Principal Investigator – CNRS </w:t>
            </w:r>
          </w:p>
        </w:tc>
      </w:tr>
      <w:tr w:rsidR="00954D5E" w:rsidRPr="00954D5E" w14:paraId="0E05BE27" w14:textId="77777777" w:rsidTr="0072719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25" w14:textId="77777777" w:rsidR="00954D5E" w:rsidRPr="00954D5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Cs/>
                <w:lang w:val="en-US" w:bidi="en-GB"/>
              </w:rPr>
              <w:t xml:space="preserve">Laboratory/Research Institute </w:t>
            </w:r>
          </w:p>
        </w:tc>
        <w:tc>
          <w:tcPr>
            <w:tcW w:w="4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26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72719E" w:rsidRPr="00954D5E" w14:paraId="0E05BE2A" w14:textId="77777777" w:rsidTr="0072719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28" w14:textId="77777777" w:rsidR="0072719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Cs/>
                <w:lang w:val="en-US" w:bidi="en-GB"/>
              </w:rPr>
              <w:t>Address</w:t>
            </w:r>
          </w:p>
        </w:tc>
        <w:tc>
          <w:tcPr>
            <w:tcW w:w="4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29" w14:textId="77777777" w:rsidR="0072719E" w:rsidRPr="00954D5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954D5E" w:rsidRPr="00954D5E" w14:paraId="0E05BE2D" w14:textId="77777777" w:rsidTr="0072719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2B" w14:textId="77777777" w:rsidR="00954D5E" w:rsidRPr="00954D5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Cs/>
                <w:lang w:val="en-US" w:bidi="en-GB"/>
              </w:rPr>
              <w:t>Email</w:t>
            </w:r>
          </w:p>
        </w:tc>
        <w:tc>
          <w:tcPr>
            <w:tcW w:w="4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2C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954D5E" w:rsidRPr="00954D5E" w14:paraId="0E05BE30" w14:textId="77777777" w:rsidTr="0072719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2E" w14:textId="77777777" w:rsidR="00954D5E" w:rsidRPr="00954D5E" w:rsidRDefault="0072719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>
              <w:rPr>
                <w:rFonts w:ascii="Calibri" w:eastAsia="Calibri" w:hAnsi="Calibri" w:cs="Calibri"/>
                <w:bCs/>
                <w:lang w:val="en-US" w:bidi="en-GB"/>
              </w:rPr>
              <w:t>Telephone number</w:t>
            </w:r>
          </w:p>
        </w:tc>
        <w:tc>
          <w:tcPr>
            <w:tcW w:w="4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2F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</w:p>
        </w:tc>
      </w:tr>
      <w:tr w:rsidR="00954D5E" w:rsidRPr="00954D5E" w14:paraId="0E05BE33" w14:textId="77777777" w:rsidTr="0072719E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BE31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Cs/>
                <w:lang w:val="en-US" w:bidi="en-GB"/>
              </w:rPr>
            </w:pPr>
            <w:r w:rsidRPr="00954D5E">
              <w:rPr>
                <w:rFonts w:ascii="Calibri" w:eastAsia="Calibri" w:hAnsi="Calibri" w:cs="Calibri"/>
                <w:bCs/>
                <w:lang w:val="en-US" w:bidi="en-GB"/>
              </w:rPr>
              <w:t>Link to website/profile</w:t>
            </w:r>
          </w:p>
        </w:tc>
        <w:tc>
          <w:tcPr>
            <w:tcW w:w="4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BE32" w14:textId="77777777" w:rsidR="00954D5E" w:rsidRPr="00954D5E" w:rsidRDefault="00954D5E" w:rsidP="00954D5E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  <w:b/>
                <w:lang w:val="en-US" w:bidi="en-GB"/>
              </w:rPr>
            </w:pPr>
          </w:p>
        </w:tc>
      </w:tr>
    </w:tbl>
    <w:p w14:paraId="0E05BE34" w14:textId="77777777" w:rsidR="0072719E" w:rsidRDefault="0072719E" w:rsidP="0072719E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248"/>
        <w:gridCol w:w="4768"/>
      </w:tblGrid>
      <w:tr w:rsidR="0072719E" w:rsidRPr="0072719E" w14:paraId="0E05BE36" w14:textId="77777777" w:rsidTr="009267D0">
        <w:trPr>
          <w:trHeight w:val="137"/>
        </w:trPr>
        <w:tc>
          <w:tcPr>
            <w:tcW w:w="9016" w:type="dxa"/>
            <w:gridSpan w:val="2"/>
            <w:shd w:val="clear" w:color="auto" w:fill="D9E2F3" w:themeFill="accent1" w:themeFillTint="33"/>
          </w:tcPr>
          <w:p w14:paraId="0E05BE35" w14:textId="77777777" w:rsidR="0072719E" w:rsidRPr="0072719E" w:rsidRDefault="009267D0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UoM</w:t>
            </w:r>
            <w:r w:rsidR="0072719E" w:rsidRPr="007271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-Supervisor </w:t>
            </w:r>
            <w:r w:rsidR="0072719E">
              <w:rPr>
                <w:rFonts w:asciiTheme="minorHAnsi" w:hAnsiTheme="minorHAnsi" w:cstheme="minorHAnsi"/>
                <w:b/>
                <w:sz w:val="22"/>
                <w:szCs w:val="22"/>
              </w:rPr>
              <w:t>1 (if applicable)</w:t>
            </w:r>
          </w:p>
        </w:tc>
      </w:tr>
      <w:tr w:rsidR="0072719E" w:rsidRPr="0072719E" w14:paraId="0E05BE39" w14:textId="77777777" w:rsidTr="0072719E">
        <w:tc>
          <w:tcPr>
            <w:tcW w:w="4248" w:type="dxa"/>
          </w:tcPr>
          <w:p w14:paraId="0E05BE37" w14:textId="77777777" w:rsidR="0072719E" w:rsidRPr="0072719E" w:rsidRDefault="009267D0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hool/Department</w:t>
            </w:r>
          </w:p>
        </w:tc>
        <w:tc>
          <w:tcPr>
            <w:tcW w:w="4768" w:type="dxa"/>
          </w:tcPr>
          <w:p w14:paraId="0E05BE38" w14:textId="77777777" w:rsidR="0072719E" w:rsidRPr="0072719E" w:rsidRDefault="0072719E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2719E" w:rsidRPr="0072719E" w14:paraId="0E05BE3C" w14:textId="77777777" w:rsidTr="0072719E">
        <w:tc>
          <w:tcPr>
            <w:tcW w:w="4248" w:type="dxa"/>
          </w:tcPr>
          <w:p w14:paraId="0E05BE3A" w14:textId="77777777" w:rsidR="0072719E" w:rsidRPr="0072719E" w:rsidRDefault="009267D0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aculty </w:t>
            </w:r>
          </w:p>
        </w:tc>
        <w:tc>
          <w:tcPr>
            <w:tcW w:w="4768" w:type="dxa"/>
          </w:tcPr>
          <w:p w14:paraId="0E05BE3B" w14:textId="77777777" w:rsidR="0072719E" w:rsidRPr="0072719E" w:rsidRDefault="0072719E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2719E" w:rsidRPr="0072719E" w14:paraId="0E05BE3F" w14:textId="77777777" w:rsidTr="0072719E">
        <w:tc>
          <w:tcPr>
            <w:tcW w:w="4248" w:type="dxa"/>
          </w:tcPr>
          <w:p w14:paraId="0E05BE3D" w14:textId="77777777" w:rsidR="0072719E" w:rsidRPr="0072719E" w:rsidRDefault="009267D0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boratory/Research Institute (if applicable)</w:t>
            </w:r>
          </w:p>
        </w:tc>
        <w:tc>
          <w:tcPr>
            <w:tcW w:w="4768" w:type="dxa"/>
          </w:tcPr>
          <w:p w14:paraId="0E05BE3E" w14:textId="77777777" w:rsidR="0072719E" w:rsidRPr="0072719E" w:rsidRDefault="0072719E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2719E" w:rsidRPr="0072719E" w14:paraId="0E05BE42" w14:textId="77777777" w:rsidTr="0072719E">
        <w:tc>
          <w:tcPr>
            <w:tcW w:w="4248" w:type="dxa"/>
          </w:tcPr>
          <w:p w14:paraId="0E05BE40" w14:textId="77777777" w:rsidR="0072719E" w:rsidRPr="0072719E" w:rsidRDefault="009267D0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mail </w:t>
            </w:r>
          </w:p>
        </w:tc>
        <w:tc>
          <w:tcPr>
            <w:tcW w:w="4768" w:type="dxa"/>
          </w:tcPr>
          <w:p w14:paraId="0E05BE41" w14:textId="77777777" w:rsidR="0072719E" w:rsidRPr="0072719E" w:rsidRDefault="0072719E" w:rsidP="007271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05BE43" w14:textId="77777777" w:rsidR="0072719E" w:rsidRDefault="0072719E" w:rsidP="0072719E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248"/>
        <w:gridCol w:w="4768"/>
      </w:tblGrid>
      <w:tr w:rsidR="009267D0" w:rsidRPr="0072719E" w14:paraId="0E05BE45" w14:textId="77777777" w:rsidTr="00587B54">
        <w:trPr>
          <w:trHeight w:val="137"/>
        </w:trPr>
        <w:tc>
          <w:tcPr>
            <w:tcW w:w="9016" w:type="dxa"/>
            <w:gridSpan w:val="2"/>
            <w:shd w:val="clear" w:color="auto" w:fill="D9E2F3" w:themeFill="accent1" w:themeFillTint="33"/>
          </w:tcPr>
          <w:p w14:paraId="0E05BE44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oM </w:t>
            </w:r>
            <w:r w:rsidRPr="0072719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-Supervisor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 (if applicable)</w:t>
            </w:r>
          </w:p>
        </w:tc>
      </w:tr>
      <w:tr w:rsidR="009267D0" w:rsidRPr="0072719E" w14:paraId="0E05BE48" w14:textId="77777777" w:rsidTr="00587B54">
        <w:tc>
          <w:tcPr>
            <w:tcW w:w="4248" w:type="dxa"/>
          </w:tcPr>
          <w:p w14:paraId="0E05BE46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hool/Department</w:t>
            </w:r>
          </w:p>
        </w:tc>
        <w:tc>
          <w:tcPr>
            <w:tcW w:w="4768" w:type="dxa"/>
          </w:tcPr>
          <w:p w14:paraId="0E05BE47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72719E" w14:paraId="0E05BE4B" w14:textId="77777777" w:rsidTr="00587B54">
        <w:tc>
          <w:tcPr>
            <w:tcW w:w="4248" w:type="dxa"/>
          </w:tcPr>
          <w:p w14:paraId="0E05BE49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aculty </w:t>
            </w:r>
          </w:p>
        </w:tc>
        <w:tc>
          <w:tcPr>
            <w:tcW w:w="4768" w:type="dxa"/>
          </w:tcPr>
          <w:p w14:paraId="0E05BE4A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72719E" w14:paraId="0E05BE4E" w14:textId="77777777" w:rsidTr="00587B54">
        <w:tc>
          <w:tcPr>
            <w:tcW w:w="4248" w:type="dxa"/>
          </w:tcPr>
          <w:p w14:paraId="0E05BE4C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boratory/Research Institute (if applicable)</w:t>
            </w:r>
          </w:p>
        </w:tc>
        <w:tc>
          <w:tcPr>
            <w:tcW w:w="4768" w:type="dxa"/>
          </w:tcPr>
          <w:p w14:paraId="0E05BE4D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72719E" w14:paraId="0E05BE51" w14:textId="77777777" w:rsidTr="00587B54">
        <w:tc>
          <w:tcPr>
            <w:tcW w:w="4248" w:type="dxa"/>
          </w:tcPr>
          <w:p w14:paraId="0E05BE4F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mail </w:t>
            </w:r>
          </w:p>
        </w:tc>
        <w:tc>
          <w:tcPr>
            <w:tcW w:w="4768" w:type="dxa"/>
          </w:tcPr>
          <w:p w14:paraId="0E05BE50" w14:textId="77777777" w:rsidR="009267D0" w:rsidRPr="0072719E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05BE52" w14:textId="77777777" w:rsidR="009267D0" w:rsidRDefault="009267D0" w:rsidP="0072719E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248"/>
        <w:gridCol w:w="4768"/>
      </w:tblGrid>
      <w:tr w:rsidR="009267D0" w:rsidRPr="009267D0" w14:paraId="0E05BE54" w14:textId="77777777" w:rsidTr="00587B54">
        <w:trPr>
          <w:trHeight w:val="137"/>
        </w:trPr>
        <w:tc>
          <w:tcPr>
            <w:tcW w:w="9016" w:type="dxa"/>
            <w:gridSpan w:val="2"/>
            <w:shd w:val="clear" w:color="auto" w:fill="D9E2F3" w:themeFill="accent1" w:themeFillTint="33"/>
          </w:tcPr>
          <w:p w14:paraId="0E05BE53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NRS Co-Supervisor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Pr="009267D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if applicable)</w:t>
            </w:r>
          </w:p>
        </w:tc>
      </w:tr>
      <w:tr w:rsidR="009267D0" w:rsidRPr="009267D0" w14:paraId="0E05BE57" w14:textId="77777777" w:rsidTr="00587B54">
        <w:tc>
          <w:tcPr>
            <w:tcW w:w="4248" w:type="dxa"/>
          </w:tcPr>
          <w:p w14:paraId="0E05BE55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>Laboratory/Research Institute</w:t>
            </w:r>
          </w:p>
        </w:tc>
        <w:tc>
          <w:tcPr>
            <w:tcW w:w="4768" w:type="dxa"/>
          </w:tcPr>
          <w:p w14:paraId="0E05BE56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9267D0" w14:paraId="0E05BE5A" w14:textId="77777777" w:rsidTr="00587B54">
        <w:tc>
          <w:tcPr>
            <w:tcW w:w="4248" w:type="dxa"/>
          </w:tcPr>
          <w:p w14:paraId="0E05BE58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>Address</w:t>
            </w:r>
          </w:p>
        </w:tc>
        <w:tc>
          <w:tcPr>
            <w:tcW w:w="4768" w:type="dxa"/>
          </w:tcPr>
          <w:p w14:paraId="0E05BE59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9267D0" w14:paraId="0E05BE5D" w14:textId="77777777" w:rsidTr="00587B54">
        <w:tc>
          <w:tcPr>
            <w:tcW w:w="4248" w:type="dxa"/>
          </w:tcPr>
          <w:p w14:paraId="0E05BE5B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4768" w:type="dxa"/>
          </w:tcPr>
          <w:p w14:paraId="0E05BE5C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9267D0" w14:paraId="0E05BE60" w14:textId="77777777" w:rsidTr="00587B54">
        <w:tc>
          <w:tcPr>
            <w:tcW w:w="4248" w:type="dxa"/>
          </w:tcPr>
          <w:p w14:paraId="0E05BE5E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 xml:space="preserve">Telephone number  </w:t>
            </w:r>
          </w:p>
        </w:tc>
        <w:tc>
          <w:tcPr>
            <w:tcW w:w="4768" w:type="dxa"/>
          </w:tcPr>
          <w:p w14:paraId="0E05BE5F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05BE61" w14:textId="77777777" w:rsidR="009267D0" w:rsidRDefault="009267D0" w:rsidP="0072719E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248"/>
        <w:gridCol w:w="4768"/>
      </w:tblGrid>
      <w:tr w:rsidR="009267D0" w:rsidRPr="009267D0" w14:paraId="0E05BE63" w14:textId="77777777" w:rsidTr="00587B54">
        <w:trPr>
          <w:trHeight w:val="137"/>
        </w:trPr>
        <w:tc>
          <w:tcPr>
            <w:tcW w:w="9016" w:type="dxa"/>
            <w:gridSpan w:val="2"/>
            <w:shd w:val="clear" w:color="auto" w:fill="D9E2F3" w:themeFill="accent1" w:themeFillTint="33"/>
          </w:tcPr>
          <w:p w14:paraId="0E05BE62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NRS Co-Supervisor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9267D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if applicable)</w:t>
            </w:r>
          </w:p>
        </w:tc>
      </w:tr>
      <w:tr w:rsidR="009267D0" w:rsidRPr="009267D0" w14:paraId="0E05BE66" w14:textId="77777777" w:rsidTr="00587B54">
        <w:tc>
          <w:tcPr>
            <w:tcW w:w="4248" w:type="dxa"/>
          </w:tcPr>
          <w:p w14:paraId="0E05BE64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>Laboratory/Research Institute</w:t>
            </w:r>
          </w:p>
        </w:tc>
        <w:tc>
          <w:tcPr>
            <w:tcW w:w="4768" w:type="dxa"/>
          </w:tcPr>
          <w:p w14:paraId="0E05BE65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9267D0" w14:paraId="0E05BE69" w14:textId="77777777" w:rsidTr="00587B54">
        <w:tc>
          <w:tcPr>
            <w:tcW w:w="4248" w:type="dxa"/>
          </w:tcPr>
          <w:p w14:paraId="0E05BE67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>Address</w:t>
            </w:r>
          </w:p>
        </w:tc>
        <w:tc>
          <w:tcPr>
            <w:tcW w:w="4768" w:type="dxa"/>
          </w:tcPr>
          <w:p w14:paraId="0E05BE68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9267D0" w14:paraId="0E05BE6C" w14:textId="77777777" w:rsidTr="00587B54">
        <w:tc>
          <w:tcPr>
            <w:tcW w:w="4248" w:type="dxa"/>
          </w:tcPr>
          <w:p w14:paraId="0E05BE6A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4768" w:type="dxa"/>
          </w:tcPr>
          <w:p w14:paraId="0E05BE6B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267D0" w:rsidRPr="009267D0" w14:paraId="0E05BE6F" w14:textId="77777777" w:rsidTr="00587B54">
        <w:tc>
          <w:tcPr>
            <w:tcW w:w="4248" w:type="dxa"/>
          </w:tcPr>
          <w:p w14:paraId="0E05BE6D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67D0">
              <w:rPr>
                <w:rFonts w:asciiTheme="minorHAnsi" w:hAnsiTheme="minorHAnsi" w:cstheme="minorHAnsi"/>
                <w:sz w:val="22"/>
                <w:szCs w:val="22"/>
              </w:rPr>
              <w:t xml:space="preserve">Telephone number  </w:t>
            </w:r>
          </w:p>
        </w:tc>
        <w:tc>
          <w:tcPr>
            <w:tcW w:w="4768" w:type="dxa"/>
          </w:tcPr>
          <w:p w14:paraId="0E05BE6E" w14:textId="77777777" w:rsidR="009267D0" w:rsidRPr="009267D0" w:rsidRDefault="009267D0" w:rsidP="00587B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05BE70" w14:textId="77777777" w:rsidR="009267D0" w:rsidRDefault="009267D0" w:rsidP="0072719E"/>
    <w:sectPr w:rsidR="009267D0" w:rsidSect="009267D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D3654" w14:textId="77777777" w:rsidR="000B63B0" w:rsidRDefault="000B63B0" w:rsidP="009267D0">
      <w:pPr>
        <w:spacing w:after="0" w:line="240" w:lineRule="auto"/>
      </w:pPr>
      <w:r>
        <w:separator/>
      </w:r>
    </w:p>
  </w:endnote>
  <w:endnote w:type="continuationSeparator" w:id="0">
    <w:p w14:paraId="1AD2E0C6" w14:textId="77777777" w:rsidR="000B63B0" w:rsidRDefault="000B63B0" w:rsidP="00926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5BE77" w14:textId="77777777" w:rsidR="00EE71F2" w:rsidRDefault="00EE71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5BE78" w14:textId="77777777" w:rsidR="00F96844" w:rsidRDefault="00F968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5BE7A" w14:textId="77777777" w:rsidR="00EE71F2" w:rsidRDefault="00EE7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5F95D" w14:textId="77777777" w:rsidR="000B63B0" w:rsidRDefault="000B63B0" w:rsidP="009267D0">
      <w:pPr>
        <w:spacing w:after="0" w:line="240" w:lineRule="auto"/>
      </w:pPr>
      <w:r>
        <w:separator/>
      </w:r>
    </w:p>
  </w:footnote>
  <w:footnote w:type="continuationSeparator" w:id="0">
    <w:p w14:paraId="3BBF3AFB" w14:textId="77777777" w:rsidR="000B63B0" w:rsidRDefault="000B63B0" w:rsidP="00926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5BE75" w14:textId="77777777" w:rsidR="00EE71F2" w:rsidRDefault="00EE71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5BE76" w14:textId="77777777" w:rsidR="00EE71F2" w:rsidRDefault="00EE71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5BE79" w14:textId="77777777" w:rsidR="009267D0" w:rsidRDefault="009267D0">
    <w:pPr>
      <w:pStyle w:val="Header"/>
    </w:pPr>
    <w:r>
      <w:rPr>
        <w:noProof/>
        <w:lang w:val="nl-BE" w:eastAsia="nl-BE"/>
      </w:rPr>
      <w:drawing>
        <wp:anchor distT="0" distB="0" distL="114300" distR="114300" simplePos="0" relativeHeight="251657216" behindDoc="1" locked="0" layoutInCell="1" allowOverlap="1" wp14:anchorId="0E05BE7B" wp14:editId="0E05BE7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871855" cy="871855"/>
          <wp:effectExtent l="0" t="0" r="4445" b="4445"/>
          <wp:wrapSquare wrapText="bothSides"/>
          <wp:docPr id="2271931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1855" cy="871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0E05BE7D" wp14:editId="0E05BE7E">
          <wp:extent cx="924560" cy="924560"/>
          <wp:effectExtent l="0" t="0" r="8890" b="8890"/>
          <wp:docPr id="227193199" name="Picture 227193199" descr="French National Centre for Scientific Research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rench National Centre for Scientific Research - Wikipe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031" cy="9440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A09D7"/>
    <w:multiLevelType w:val="hybridMultilevel"/>
    <w:tmpl w:val="3B4E7F6C"/>
    <w:lvl w:ilvl="0" w:tplc="99C838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918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MzE1NbE0NTEwNzFR0lEKTi0uzszPAykwrAUAnKqpFCwAAAA="/>
  </w:docVars>
  <w:rsids>
    <w:rsidRoot w:val="00954D5E"/>
    <w:rsid w:val="00001AC9"/>
    <w:rsid w:val="000B63B0"/>
    <w:rsid w:val="003C5EF6"/>
    <w:rsid w:val="0072719E"/>
    <w:rsid w:val="009267D0"/>
    <w:rsid w:val="00954D5E"/>
    <w:rsid w:val="00AD146A"/>
    <w:rsid w:val="00C24FB6"/>
    <w:rsid w:val="00D64405"/>
    <w:rsid w:val="00E460D9"/>
    <w:rsid w:val="00EE71F2"/>
    <w:rsid w:val="00F9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5BDE5"/>
  <w15:chartTrackingRefBased/>
  <w15:docId w15:val="{C01CB2E0-60AF-4F13-805D-F871D821C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54D5E"/>
    <w:pPr>
      <w:widowControl w:val="0"/>
      <w:autoSpaceDE w:val="0"/>
      <w:autoSpaceDN w:val="0"/>
      <w:spacing w:after="0" w:line="240" w:lineRule="auto"/>
      <w:ind w:left="140"/>
      <w:outlineLvl w:val="0"/>
    </w:pPr>
    <w:rPr>
      <w:rFonts w:ascii="Calibri" w:eastAsia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4D5E"/>
    <w:rPr>
      <w:rFonts w:ascii="Calibri" w:eastAsia="Calibri" w:hAnsi="Calibri" w:cs="Calibri"/>
      <w:b/>
      <w:bCs/>
    </w:rPr>
  </w:style>
  <w:style w:type="table" w:styleId="TableGrid">
    <w:name w:val="Table Grid"/>
    <w:basedOn w:val="TableNormal"/>
    <w:uiPriority w:val="39"/>
    <w:rsid w:val="00954D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4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D5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71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719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271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7271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26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7D0"/>
  </w:style>
  <w:style w:type="paragraph" w:styleId="Footer">
    <w:name w:val="footer"/>
    <w:basedOn w:val="Normal"/>
    <w:link w:val="FooterChar"/>
    <w:uiPriority w:val="99"/>
    <w:unhideWhenUsed/>
    <w:rsid w:val="009267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7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licy.unimelb.edu.au/MPF1322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policy.unimelb.edu.au/MPF1322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oa.cnrs.f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licy.unimelb.edu.au/MPF1322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7" ma:contentTypeDescription="Create a new document." ma:contentTypeScope="" ma:versionID="7c1ff36a5ff1ab3e9694807ebe77a3cc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c1a9928c7faf83637719b89e71a0bcee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_Flow_SignoffStatus xmlns="6c1311b1-b96b-4f5b-830e-1fc5337b6a3d" xsi:nil="true"/>
  </documentManagement>
</p:properties>
</file>

<file path=customXml/itemProps1.xml><?xml version="1.0" encoding="utf-8"?>
<ds:datastoreItem xmlns:ds="http://schemas.openxmlformats.org/officeDocument/2006/customXml" ds:itemID="{74C910B2-60C8-45CC-92FD-FE7F28AC43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8E5800-EBA9-41BB-A27E-1E4B4324E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f3f64-142f-4cc0-ae09-f793cb544f6a"/>
    <ds:schemaRef ds:uri="6c1311b1-b96b-4f5b-830e-1fc5337b6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E72E88-DFB5-4440-8096-AF54CF6187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17229D-3430-45DF-9930-61A27D8A81D3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3</Words>
  <Characters>2290</Characters>
  <Application>Microsoft Office Word</Application>
  <DocSecurity>0</DocSecurity>
  <Lines>5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andles</dc:creator>
  <cp:keywords/>
  <dc:description/>
  <cp:lastModifiedBy>Lanny Sandler</cp:lastModifiedBy>
  <cp:revision>5</cp:revision>
  <dcterms:created xsi:type="dcterms:W3CDTF">2021-12-06T00:25:00Z</dcterms:created>
  <dcterms:modified xsi:type="dcterms:W3CDTF">2023-09-17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